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687FDC" w14:textId="3FC9DF41" w:rsidR="008E24C2" w:rsidRDefault="00553858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 xml:space="preserve"> </w:t>
      </w:r>
      <w:proofErr w:type="spellStart"/>
      <w:r w:rsidR="004E5E4A">
        <w:rPr>
          <w:rFonts w:cs="Calibri"/>
          <w:sz w:val="19"/>
          <w:szCs w:val="19"/>
        </w:rPr>
        <w:t>Doddan</w:t>
      </w:r>
      <w:r w:rsidR="00556856">
        <w:rPr>
          <w:rFonts w:cs="Calibri"/>
          <w:sz w:val="19"/>
          <w:szCs w:val="19"/>
        </w:rPr>
        <w:t>e</w:t>
      </w:r>
      <w:r w:rsidR="004E5E4A">
        <w:rPr>
          <w:rFonts w:cs="Calibri"/>
          <w:sz w:val="19"/>
          <w:szCs w:val="19"/>
        </w:rPr>
        <w:t>kundi</w:t>
      </w:r>
      <w:proofErr w:type="spellEnd"/>
    </w:p>
    <w:p w14:paraId="47FDFF7A" w14:textId="77777777"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14:paraId="763EBC04" w14:textId="1CCB56B3" w:rsidR="008E24C2" w:rsidRDefault="00553858" w:rsidP="002F265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 xml:space="preserve"> </w:t>
      </w:r>
      <w:r w:rsidR="004E5E4A">
        <w:rPr>
          <w:rFonts w:cs="Calibri"/>
          <w:sz w:val="20"/>
          <w:szCs w:val="20"/>
        </w:rPr>
        <w:t>Bangalore</w:t>
      </w:r>
      <w:r w:rsidR="001D6D79">
        <w:rPr>
          <w:rFonts w:cs="Calibri"/>
          <w:sz w:val="20"/>
          <w:szCs w:val="20"/>
        </w:rPr>
        <w:t xml:space="preserve">, </w:t>
      </w:r>
      <w:r w:rsidR="004E5E4A">
        <w:rPr>
          <w:rFonts w:cs="Calibri"/>
          <w:sz w:val="20"/>
          <w:szCs w:val="20"/>
        </w:rPr>
        <w:t>KA</w:t>
      </w:r>
    </w:p>
    <w:p w14:paraId="5FBFD758" w14:textId="77777777"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14:paraId="5DB52867" w14:textId="4AA5CB9B" w:rsidR="008E24C2" w:rsidRPr="00312E22" w:rsidRDefault="00445BC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t xml:space="preserve">       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A </w:t>
      </w:r>
      <w:r w:rsidR="00F477D6" w:rsidRPr="00F477D6">
        <w:rPr>
          <w:rFonts w:cs="Calibri"/>
          <w:b/>
          <w:bCs/>
          <w:noProof/>
          <w:sz w:val="24"/>
          <w:szCs w:val="24"/>
        </w:rPr>
        <w:t>A K A S H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  </w:t>
      </w:r>
      <w:r w:rsidR="00F477D6">
        <w:rPr>
          <w:rFonts w:cs="Calibri"/>
          <w:b/>
          <w:bCs/>
          <w:noProof/>
          <w:sz w:val="32"/>
          <w:szCs w:val="32"/>
        </w:rPr>
        <w:t xml:space="preserve">P </w:t>
      </w:r>
      <w:r w:rsidR="00F477D6" w:rsidRPr="00F477D6">
        <w:rPr>
          <w:rFonts w:cs="Calibri"/>
          <w:b/>
          <w:bCs/>
          <w:noProof/>
          <w:sz w:val="24"/>
          <w:szCs w:val="24"/>
        </w:rPr>
        <w:t>A H U J A</w:t>
      </w:r>
    </w:p>
    <w:p w14:paraId="09DBE4AB" w14:textId="1D8896C8" w:rsidR="008E24C2" w:rsidRPr="00312E22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ascii="Times New Roman" w:hAnsi="Times New Roman"/>
          <w:sz w:val="18"/>
          <w:szCs w:val="18"/>
        </w:rPr>
        <w:sectPr w:rsidR="008E24C2" w:rsidRPr="00312E22" w:rsidSect="002F2654">
          <w:pgSz w:w="12240" w:h="15840"/>
          <w:pgMar w:top="670" w:right="895" w:bottom="1008" w:left="656" w:header="720" w:footer="720" w:gutter="0"/>
          <w:cols w:num="3" w:space="1300" w:equalWidth="0">
            <w:col w:w="2484" w:space="1260"/>
            <w:col w:w="3400" w:space="1300"/>
            <w:col w:w="2245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r w:rsidR="00A06EBF">
        <w:rPr>
          <w:rFonts w:ascii="Times New Roman" w:hAnsi="Times New Roman"/>
          <w:sz w:val="24"/>
          <w:szCs w:val="24"/>
        </w:rPr>
        <w:t xml:space="preserve">  </w:t>
      </w:r>
      <w:r w:rsidR="00B32D2B">
        <w:rPr>
          <w:rFonts w:cs="Calibri"/>
          <w:sz w:val="19"/>
          <w:szCs w:val="19"/>
        </w:rPr>
        <w:t>(+91</w:t>
      </w:r>
      <w:r w:rsidR="00777BD2">
        <w:rPr>
          <w:rFonts w:cs="Calibri"/>
          <w:sz w:val="19"/>
          <w:szCs w:val="19"/>
        </w:rPr>
        <w:t>) 799 592 4034</w:t>
      </w:r>
      <w:r w:rsidR="00312E22">
        <w:rPr>
          <w:rFonts w:cs="Calibri"/>
          <w:sz w:val="19"/>
          <w:szCs w:val="19"/>
        </w:rPr>
        <w:t xml:space="preserve"> </w:t>
      </w:r>
      <w:r w:rsidR="00A06EBF">
        <w:rPr>
          <w:rFonts w:cs="Calibri"/>
          <w:sz w:val="19"/>
          <w:szCs w:val="19"/>
        </w:rPr>
        <w:t xml:space="preserve">  </w:t>
      </w:r>
      <w:r w:rsidR="00312E22" w:rsidRPr="00312E22">
        <w:rPr>
          <w:rFonts w:cs="Calibri"/>
          <w:sz w:val="18"/>
          <w:szCs w:val="18"/>
        </w:rPr>
        <w:t>pahujaaakash5</w:t>
      </w:r>
      <w:r w:rsidR="00597242" w:rsidRPr="00312E22">
        <w:rPr>
          <w:rFonts w:cs="Calibri"/>
          <w:sz w:val="18"/>
          <w:szCs w:val="18"/>
        </w:rPr>
        <w:t>@gmail.com</w:t>
      </w:r>
    </w:p>
    <w:p w14:paraId="53E02127" w14:textId="0BACA1A9" w:rsidR="00D2631F" w:rsidRPr="006706A9" w:rsidRDefault="00D2631F" w:rsidP="00D2631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14:paraId="5864B560" w14:textId="78C27C99" w:rsidR="00D2631F" w:rsidRPr="006706A9" w:rsidRDefault="002F2654" w:rsidP="00D2631F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 wp14:anchorId="1B276E60" wp14:editId="63D9E07F">
                <wp:simplePos x="0" y="0"/>
                <wp:positionH relativeFrom="column">
                  <wp:posOffset>0</wp:posOffset>
                </wp:positionH>
                <wp:positionV relativeFrom="paragraph">
                  <wp:posOffset>15240</wp:posOffset>
                </wp:positionV>
                <wp:extent cx="6708140" cy="0"/>
                <wp:effectExtent l="0" t="0" r="10160" b="1270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8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3338F3" id="Line 8" o:spid="_x0000_s1026" style="position:absolute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2pt" to="528.2pt,1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" o:allowincell="f" strokeweight=".5pt"/>
            </w:pict>
          </mc:Fallback>
        </mc:AlternateContent>
      </w:r>
    </w:p>
    <w:p w14:paraId="2A8F0668" w14:textId="1067A7AD" w:rsidR="00D2631F" w:rsidRDefault="00D2631F" w:rsidP="00D2631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Ambala, IN</w:t>
      </w:r>
      <w:r>
        <w:rPr>
          <w:rFonts w:ascii="Times New Roman" w:hAnsi="Times New Roman"/>
          <w:sz w:val="24"/>
          <w:szCs w:val="24"/>
        </w:rPr>
        <w:tab/>
      </w:r>
      <w:r w:rsidR="00AF580F">
        <w:rPr>
          <w:rFonts w:ascii="Times New Roman" w:hAnsi="Times New Roman"/>
          <w:sz w:val="24"/>
          <w:szCs w:val="24"/>
        </w:rPr>
        <w:t xml:space="preserve">         </w:t>
      </w:r>
      <w:r w:rsidR="00AF580F">
        <w:rPr>
          <w:rFonts w:cs="Calibri"/>
          <w:b/>
          <w:bCs/>
        </w:rPr>
        <w:t>MAHARISHI MARKANDESHWAR UNIVERSITY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 w:rsidR="00F84CAB">
        <w:rPr>
          <w:rFonts w:ascii="Times New Roman" w:hAnsi="Times New Roman"/>
          <w:sz w:val="24"/>
          <w:szCs w:val="24"/>
        </w:rPr>
        <w:t xml:space="preserve">         </w:t>
      </w:r>
      <w:r>
        <w:rPr>
          <w:rFonts w:cs="Calibri"/>
          <w:b/>
          <w:bCs/>
          <w:sz w:val="21"/>
          <w:szCs w:val="21"/>
        </w:rPr>
        <w:t>Fall 2013 – May 2017</w:t>
      </w:r>
    </w:p>
    <w:p w14:paraId="4BF59826" w14:textId="77777777" w:rsidR="00D2631F" w:rsidRDefault="00D2631F" w:rsidP="00D2631F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27DAD7E0" w14:textId="463CD23E" w:rsidR="00D2631F" w:rsidRDefault="00D2631F" w:rsidP="00D2631F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B</w:t>
      </w:r>
      <w:r w:rsidR="0064649A">
        <w:rPr>
          <w:rFonts w:cs="Calibri"/>
        </w:rPr>
        <w:t>achelor of</w:t>
      </w:r>
      <w:r>
        <w:rPr>
          <w:rFonts w:cs="Calibri"/>
        </w:rPr>
        <w:t xml:space="preserve"> Tech</w:t>
      </w:r>
      <w:r w:rsidR="0064649A">
        <w:rPr>
          <w:rFonts w:cs="Calibri"/>
        </w:rPr>
        <w:t>nology</w:t>
      </w:r>
      <w:r>
        <w:rPr>
          <w:rFonts w:cs="Calibri"/>
        </w:rPr>
        <w:t xml:space="preserve"> in </w:t>
      </w:r>
      <w:r w:rsidRPr="0064649A">
        <w:rPr>
          <w:rFonts w:cs="Calibri"/>
          <w:b/>
          <w:bCs/>
        </w:rPr>
        <w:t>Computer Science</w:t>
      </w:r>
      <w:r>
        <w:rPr>
          <w:rFonts w:cs="Calibri"/>
        </w:rPr>
        <w:t xml:space="preserve"> as </w:t>
      </w:r>
      <w:r w:rsidR="00B175CB">
        <w:rPr>
          <w:rFonts w:cs="Calibri"/>
        </w:rPr>
        <w:t xml:space="preserve">a </w:t>
      </w:r>
      <w:r w:rsidRPr="00FB5925">
        <w:rPr>
          <w:rFonts w:cs="Calibri"/>
          <w:noProof/>
        </w:rPr>
        <w:t>majo</w:t>
      </w:r>
      <w:r w:rsidR="00564289">
        <w:rPr>
          <w:rFonts w:cs="Calibri"/>
          <w:noProof/>
        </w:rPr>
        <w:t xml:space="preserve">r </w:t>
      </w:r>
      <w:r>
        <w:rPr>
          <w:rFonts w:cs="Calibri"/>
        </w:rPr>
        <w:t>with 8.9</w:t>
      </w:r>
      <w:r w:rsidR="00F932CE">
        <w:rPr>
          <w:rFonts w:cs="Calibri"/>
        </w:rPr>
        <w:t xml:space="preserve"> CGPA</w:t>
      </w:r>
      <w:r>
        <w:rPr>
          <w:rFonts w:cs="Calibri"/>
        </w:rPr>
        <w:t>.</w:t>
      </w:r>
    </w:p>
    <w:p w14:paraId="11987FB3" w14:textId="77777777" w:rsidR="00D2631F" w:rsidRDefault="00D2631F" w:rsidP="00D2631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2267A8E8" w14:textId="77777777" w:rsidR="00C76154" w:rsidRPr="00C76154" w:rsidRDefault="00C76154" w:rsidP="00C76154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14:paraId="7DC78C91" w14:textId="7D40B0B7" w:rsidR="008E24C2" w:rsidRDefault="00A06EB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1" locked="0" layoutInCell="0" allowOverlap="1" wp14:anchorId="11F9E0B3" wp14:editId="58E8EE1A">
                <wp:simplePos x="0" y="0"/>
                <wp:positionH relativeFrom="column">
                  <wp:posOffset>0</wp:posOffset>
                </wp:positionH>
                <wp:positionV relativeFrom="paragraph">
                  <wp:posOffset>164465</wp:posOffset>
                </wp:positionV>
                <wp:extent cx="6708140" cy="0"/>
                <wp:effectExtent l="0" t="0" r="10160" b="12700"/>
                <wp:wrapNone/>
                <wp:docPr id="3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8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11FB56" id="Line 8" o:spid="_x0000_s1026" style="position:absolute;z-index:-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95pt" to="528.2pt,12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" o:allowincell="f" strokeweight=".5pt"/>
            </w:pict>
          </mc:Fallback>
        </mc:AlternateContent>
      </w:r>
      <w:r w:rsidR="006706A9">
        <w:rPr>
          <w:rFonts w:cs="Calibri"/>
          <w:b/>
          <w:bCs/>
        </w:rPr>
        <w:t>W</w:t>
      </w:r>
      <w:r w:rsidR="006706A9">
        <w:rPr>
          <w:rFonts w:cs="Calibri"/>
          <w:b/>
          <w:bCs/>
          <w:sz w:val="18"/>
          <w:szCs w:val="18"/>
        </w:rPr>
        <w:t xml:space="preserve">ORK </w:t>
      </w:r>
      <w:r w:rsidR="006706A9" w:rsidRPr="00C64C7F">
        <w:rPr>
          <w:rFonts w:cs="Calibri"/>
          <w:b/>
          <w:bCs/>
          <w:szCs w:val="18"/>
        </w:rPr>
        <w:t>E</w:t>
      </w:r>
      <w:r w:rsidR="006706A9">
        <w:rPr>
          <w:rFonts w:cs="Calibri"/>
          <w:b/>
          <w:bCs/>
          <w:sz w:val="18"/>
          <w:szCs w:val="18"/>
        </w:rPr>
        <w:t>XPERIENCE</w:t>
      </w:r>
    </w:p>
    <w:p w14:paraId="2D943B0C" w14:textId="7F26D3ED" w:rsidR="00A27E2B" w:rsidRDefault="00A27E2B" w:rsidP="00A27E2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Engineer</w:t>
      </w:r>
      <w:r>
        <w:rPr>
          <w:rFonts w:cs="Calibri"/>
          <w:b/>
        </w:rPr>
        <w:tab/>
      </w:r>
      <w:r>
        <w:rPr>
          <w:rFonts w:ascii="Times New Roman" w:hAnsi="Times New Roman"/>
          <w:sz w:val="24"/>
          <w:szCs w:val="24"/>
        </w:rPr>
        <w:t xml:space="preserve">            </w:t>
      </w:r>
      <w:r>
        <w:rPr>
          <w:rFonts w:cs="Calibri"/>
          <w:b/>
          <w:bCs/>
        </w:rPr>
        <w:t>SAMSUNG R &amp; D INSTITUTE, BANGALORE</w:t>
      </w:r>
      <w:r>
        <w:rPr>
          <w:rFonts w:ascii="Times New Roman" w:hAnsi="Times New Roman"/>
          <w:sz w:val="24"/>
          <w:szCs w:val="24"/>
        </w:rPr>
        <w:tab/>
        <w:t xml:space="preserve">                </w:t>
      </w:r>
      <w:r w:rsidR="00491AC9">
        <w:rPr>
          <w:rFonts w:ascii="Times New Roman" w:hAnsi="Times New Roman"/>
          <w:sz w:val="24"/>
          <w:szCs w:val="24"/>
        </w:rPr>
        <w:t xml:space="preserve"> </w:t>
      </w:r>
      <w:r>
        <w:rPr>
          <w:rFonts w:cs="Calibri"/>
          <w:b/>
          <w:bCs/>
          <w:sz w:val="21"/>
          <w:szCs w:val="21"/>
        </w:rPr>
        <w:t>Feb 2020 – Now</w:t>
      </w:r>
    </w:p>
    <w:p w14:paraId="2AAA0ADC" w14:textId="43840A7A" w:rsidR="00A27E2B" w:rsidRDefault="00A27E2B" w:rsidP="00A27E2B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="007C68ED" w:rsidRPr="007C68ED">
        <w:rPr>
          <w:rFonts w:cs="Calibri"/>
          <w:b/>
          <w:bCs/>
        </w:rPr>
        <w:t>IOT</w:t>
      </w:r>
      <w:r w:rsidR="007C68ED">
        <w:rPr>
          <w:rFonts w:cs="Calibri"/>
          <w:b/>
          <w:szCs w:val="20"/>
        </w:rPr>
        <w:t xml:space="preserve"> </w:t>
      </w:r>
      <w:r w:rsidR="00DB4DA7">
        <w:rPr>
          <w:rFonts w:cs="Calibri"/>
          <w:b/>
          <w:szCs w:val="20"/>
        </w:rPr>
        <w:t>Web Platform</w:t>
      </w:r>
      <w:r w:rsidR="007C68ED">
        <w:rPr>
          <w:rFonts w:cs="Calibri"/>
          <w:b/>
          <w:szCs w:val="20"/>
        </w:rPr>
        <w:t>.</w:t>
      </w:r>
    </w:p>
    <w:p w14:paraId="586F690C" w14:textId="77777777" w:rsidR="00A27E2B" w:rsidRPr="006133DF" w:rsidRDefault="00A27E2B" w:rsidP="00A27E2B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14:paraId="451DC401" w14:textId="1AED2CBC" w:rsidR="00A27E2B" w:rsidRPr="005A690A" w:rsidRDefault="007C68ED" w:rsidP="00A27E2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sign and Develop </w:t>
      </w:r>
      <w:r w:rsidR="00DB4DA7" w:rsidRPr="00445BCB">
        <w:rPr>
          <w:rFonts w:cs="Calibri"/>
          <w:b/>
          <w:bCs/>
          <w:sz w:val="20"/>
          <w:szCs w:val="20"/>
        </w:rPr>
        <w:t>Artificial Intelligence Editor</w:t>
      </w:r>
      <w:r w:rsidR="00DB4DA7">
        <w:rPr>
          <w:rFonts w:cs="Calibri"/>
          <w:sz w:val="20"/>
          <w:szCs w:val="20"/>
        </w:rPr>
        <w:t xml:space="preserve"> to create Apps with Intelligence</w:t>
      </w:r>
      <w:r w:rsidR="00A27E2B">
        <w:rPr>
          <w:rFonts w:cs="Calibri"/>
          <w:sz w:val="20"/>
          <w:szCs w:val="20"/>
        </w:rPr>
        <w:t>.</w:t>
      </w:r>
    </w:p>
    <w:p w14:paraId="18ECF822" w14:textId="77777777" w:rsidR="00A27E2B" w:rsidRDefault="00A27E2B" w:rsidP="002F2654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</w:rPr>
      </w:pPr>
    </w:p>
    <w:p w14:paraId="2590D193" w14:textId="6AB7A954" w:rsidR="002C5EFB" w:rsidRDefault="002C5EFB" w:rsidP="002C5EF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Software Development Engineer</w:t>
      </w:r>
      <w:r>
        <w:rPr>
          <w:rFonts w:ascii="Times New Roman" w:hAnsi="Times New Roman"/>
          <w:sz w:val="24"/>
          <w:szCs w:val="24"/>
        </w:rPr>
        <w:t xml:space="preserve">            </w:t>
      </w:r>
      <w:r>
        <w:rPr>
          <w:rFonts w:cs="Calibri"/>
          <w:b/>
          <w:bCs/>
        </w:rPr>
        <w:t>KONY INDIA PVT. LTD, HYDERABAD</w:t>
      </w:r>
      <w:r>
        <w:rPr>
          <w:rFonts w:ascii="Times New Roman" w:hAnsi="Times New Roman"/>
          <w:sz w:val="24"/>
          <w:szCs w:val="24"/>
        </w:rPr>
        <w:tab/>
        <w:t xml:space="preserve">       </w:t>
      </w:r>
      <w:r w:rsidR="00F84CAB">
        <w:rPr>
          <w:rFonts w:ascii="Times New Roman" w:hAnsi="Times New Roman"/>
          <w:sz w:val="24"/>
          <w:szCs w:val="24"/>
        </w:rPr>
        <w:t xml:space="preserve">   </w:t>
      </w:r>
      <w:r w:rsidR="003A0B54">
        <w:rPr>
          <w:rFonts w:cs="Calibri"/>
          <w:b/>
          <w:bCs/>
          <w:sz w:val="21"/>
          <w:szCs w:val="21"/>
        </w:rPr>
        <w:t>May</w:t>
      </w:r>
      <w:r>
        <w:rPr>
          <w:rFonts w:cs="Calibri"/>
          <w:b/>
          <w:bCs/>
          <w:sz w:val="21"/>
          <w:szCs w:val="21"/>
        </w:rPr>
        <w:t xml:space="preserve"> 201</w:t>
      </w:r>
      <w:r w:rsidR="003A0B54">
        <w:rPr>
          <w:rFonts w:cs="Calibri"/>
          <w:b/>
          <w:bCs/>
          <w:sz w:val="21"/>
          <w:szCs w:val="21"/>
        </w:rPr>
        <w:t>9</w:t>
      </w:r>
      <w:r>
        <w:rPr>
          <w:rFonts w:cs="Calibri"/>
          <w:b/>
          <w:bCs/>
          <w:sz w:val="21"/>
          <w:szCs w:val="21"/>
        </w:rPr>
        <w:t xml:space="preserve"> – </w:t>
      </w:r>
      <w:r w:rsidR="00A27E2B">
        <w:rPr>
          <w:rFonts w:cs="Calibri"/>
          <w:b/>
          <w:bCs/>
          <w:sz w:val="21"/>
          <w:szCs w:val="21"/>
        </w:rPr>
        <w:t>Jan 2020</w:t>
      </w:r>
    </w:p>
    <w:p w14:paraId="5D2239FB" w14:textId="6F21E08F" w:rsidR="005A690A" w:rsidRDefault="005A690A" w:rsidP="005A690A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>
        <w:rPr>
          <w:rFonts w:cs="Calibri"/>
          <w:b/>
          <w:szCs w:val="20"/>
        </w:rPr>
        <w:t>App Factory (</w:t>
      </w:r>
      <w:proofErr w:type="spellStart"/>
      <w:r>
        <w:rPr>
          <w:rFonts w:cs="Calibri"/>
          <w:b/>
          <w:szCs w:val="20"/>
        </w:rPr>
        <w:t>Kony’s</w:t>
      </w:r>
      <w:proofErr w:type="spellEnd"/>
      <w:r>
        <w:rPr>
          <w:rFonts w:cs="Calibri"/>
          <w:b/>
          <w:szCs w:val="20"/>
        </w:rPr>
        <w:t xml:space="preserve"> CI/CD tool)</w:t>
      </w:r>
      <w:r>
        <w:rPr>
          <w:rFonts w:cs="Calibri"/>
          <w:sz w:val="20"/>
          <w:szCs w:val="20"/>
        </w:rPr>
        <w:t>.</w:t>
      </w:r>
    </w:p>
    <w:p w14:paraId="05173731" w14:textId="77777777" w:rsidR="005A690A" w:rsidRPr="006133DF" w:rsidRDefault="005A690A" w:rsidP="005A690A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14:paraId="0A530395" w14:textId="79379C11" w:rsidR="005A690A" w:rsidRPr="005A690A" w:rsidRDefault="005A690A" w:rsidP="005A690A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plugins for App Factory (Jenkins) for </w:t>
      </w:r>
      <w:proofErr w:type="spellStart"/>
      <w:r w:rsidRPr="00D93B3F">
        <w:rPr>
          <w:rFonts w:cs="Calibri"/>
          <w:b/>
          <w:bCs/>
          <w:sz w:val="20"/>
          <w:szCs w:val="20"/>
        </w:rPr>
        <w:t>Continous</w:t>
      </w:r>
      <w:proofErr w:type="spellEnd"/>
      <w:r w:rsidRPr="00D93B3F">
        <w:rPr>
          <w:rFonts w:cs="Calibri"/>
          <w:b/>
          <w:bCs/>
          <w:sz w:val="20"/>
          <w:szCs w:val="20"/>
        </w:rPr>
        <w:t xml:space="preserve"> Integration</w:t>
      </w:r>
      <w:r>
        <w:rPr>
          <w:rFonts w:cs="Calibri"/>
          <w:sz w:val="20"/>
          <w:szCs w:val="20"/>
        </w:rPr>
        <w:t xml:space="preserve"> (CI/CD) in groovy to help in nightly builds and smooth releases.</w:t>
      </w:r>
    </w:p>
    <w:p w14:paraId="656B2A11" w14:textId="10593A13" w:rsidR="005A690A" w:rsidRPr="00570AF8" w:rsidRDefault="005A690A" w:rsidP="005A690A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Add suppor</w:t>
      </w:r>
      <w:r w:rsidR="00B175CB">
        <w:rPr>
          <w:rFonts w:cs="Calibri"/>
          <w:sz w:val="20"/>
          <w:szCs w:val="20"/>
        </w:rPr>
        <w:t>t</w:t>
      </w:r>
      <w:r>
        <w:rPr>
          <w:rFonts w:cs="Calibri"/>
          <w:sz w:val="20"/>
          <w:szCs w:val="20"/>
        </w:rPr>
        <w:t xml:space="preserve"> for Git Clone in</w:t>
      </w:r>
      <w:r w:rsidR="00B175CB">
        <w:rPr>
          <w:rFonts w:cs="Calibri"/>
          <w:sz w:val="20"/>
          <w:szCs w:val="20"/>
        </w:rPr>
        <w:t xml:space="preserve"> the</w:t>
      </w:r>
      <w:r>
        <w:rPr>
          <w:rFonts w:cs="Calibri"/>
          <w:sz w:val="20"/>
          <w:szCs w:val="20"/>
        </w:rPr>
        <w:t xml:space="preserve"> custom pipel</w:t>
      </w:r>
      <w:r w:rsidR="00B175CB">
        <w:rPr>
          <w:rFonts w:cs="Calibri"/>
          <w:sz w:val="20"/>
          <w:szCs w:val="20"/>
        </w:rPr>
        <w:t>ine</w:t>
      </w:r>
      <w:r>
        <w:rPr>
          <w:rFonts w:cs="Calibri"/>
          <w:sz w:val="20"/>
          <w:szCs w:val="20"/>
        </w:rPr>
        <w:t xml:space="preserve"> with SSH and Custom git hosts in Jenkins with help of DSL and Groovy.</w:t>
      </w:r>
    </w:p>
    <w:p w14:paraId="4E5CE74C" w14:textId="77777777" w:rsidR="005A690A" w:rsidRDefault="005A690A" w:rsidP="002C5EF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FC4BD02" w14:textId="77777777" w:rsidR="002C5EFB" w:rsidRDefault="002C5EFB" w:rsidP="002C5EFB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7993CFF0" w14:textId="770563C7" w:rsidR="002C5EFB" w:rsidRDefault="002C5EFB" w:rsidP="002C5EFB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proofErr w:type="spellStart"/>
      <w:r>
        <w:rPr>
          <w:rFonts w:cs="Calibri"/>
          <w:b/>
          <w:szCs w:val="20"/>
        </w:rPr>
        <w:t>Kony</w:t>
      </w:r>
      <w:proofErr w:type="spellEnd"/>
      <w:r>
        <w:rPr>
          <w:rFonts w:cs="Calibri"/>
          <w:b/>
          <w:szCs w:val="20"/>
        </w:rPr>
        <w:t xml:space="preserve"> </w:t>
      </w:r>
      <w:r w:rsidRPr="00C64C7F">
        <w:rPr>
          <w:rFonts w:cs="Calibri"/>
          <w:b/>
          <w:szCs w:val="20"/>
        </w:rPr>
        <w:t xml:space="preserve">Marketplace </w:t>
      </w:r>
      <w:r>
        <w:rPr>
          <w:rFonts w:cs="Calibri"/>
          <w:b/>
          <w:szCs w:val="20"/>
        </w:rPr>
        <w:t>P</w:t>
      </w:r>
      <w:r w:rsidRPr="00C64C7F">
        <w:rPr>
          <w:rFonts w:cs="Calibri"/>
          <w:b/>
          <w:szCs w:val="20"/>
        </w:rPr>
        <w:t>latfor</w:t>
      </w:r>
      <w:r w:rsidR="005A690A">
        <w:rPr>
          <w:rFonts w:cs="Calibri"/>
          <w:b/>
          <w:szCs w:val="20"/>
        </w:rPr>
        <w:t>m</w:t>
      </w:r>
      <w:r>
        <w:rPr>
          <w:rFonts w:cs="Calibri"/>
          <w:sz w:val="20"/>
          <w:szCs w:val="20"/>
        </w:rPr>
        <w:t>.</w:t>
      </w:r>
    </w:p>
    <w:p w14:paraId="369D1EB4" w14:textId="77777777" w:rsidR="002C5EFB" w:rsidRPr="006133DF" w:rsidRDefault="002C5EFB" w:rsidP="002C5EFB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14:paraId="44AFA440" w14:textId="77777777" w:rsidR="002C5EFB" w:rsidRPr="007A67EB" w:rsidRDefault="002C5EFB" w:rsidP="002C5EF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Setup and managed server with </w:t>
      </w:r>
      <w:r w:rsidRPr="002C5EFB">
        <w:rPr>
          <w:rFonts w:cs="Calibri"/>
          <w:sz w:val="20"/>
          <w:szCs w:val="20"/>
        </w:rPr>
        <w:t>99.95%</w:t>
      </w:r>
      <w:r>
        <w:rPr>
          <w:rFonts w:cs="Calibri"/>
          <w:sz w:val="20"/>
          <w:szCs w:val="20"/>
        </w:rPr>
        <w:t xml:space="preserve"> uptime. Use GIT and AWS to cutoff release time by </w:t>
      </w:r>
      <w:r w:rsidRPr="002C5EFB">
        <w:rPr>
          <w:rFonts w:cs="Calibri"/>
          <w:sz w:val="20"/>
          <w:szCs w:val="20"/>
        </w:rPr>
        <w:t>20%.</w:t>
      </w:r>
    </w:p>
    <w:p w14:paraId="3C8EB9D0" w14:textId="6A712054" w:rsidR="002C5EFB" w:rsidRPr="002E7F0D" w:rsidRDefault="002C5EFB" w:rsidP="002C5EF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>Owned and Orchestrated the complete development of</w:t>
      </w:r>
      <w:r>
        <w:rPr>
          <w:rFonts w:cs="Calibri"/>
          <w:sz w:val="20"/>
          <w:szCs w:val="20"/>
        </w:rPr>
        <w:t xml:space="preserve"> </w:t>
      </w:r>
      <w:r>
        <w:rPr>
          <w:rFonts w:cs="Calibri"/>
          <w:b/>
          <w:sz w:val="20"/>
          <w:szCs w:val="20"/>
        </w:rPr>
        <w:t>Code Analyzer and Code Coverage Engine</w:t>
      </w:r>
      <w:r w:rsidRPr="00C64C7F">
        <w:rPr>
          <w:rFonts w:cs="Calibri"/>
          <w:b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>for React JS</w:t>
      </w:r>
      <w:r w:rsidR="009802A9">
        <w:rPr>
          <w:rFonts w:cs="Calibri"/>
          <w:sz w:val="20"/>
          <w:szCs w:val="20"/>
        </w:rPr>
        <w:t>,</w:t>
      </w:r>
      <w:r>
        <w:rPr>
          <w:rFonts w:cs="Calibri"/>
          <w:sz w:val="20"/>
          <w:szCs w:val="20"/>
        </w:rPr>
        <w:t xml:space="preserve"> which checks for </w:t>
      </w:r>
      <w:r w:rsidR="009802A9">
        <w:rPr>
          <w:rFonts w:cs="Calibri"/>
          <w:sz w:val="20"/>
          <w:szCs w:val="20"/>
        </w:rPr>
        <w:t xml:space="preserve">the </w:t>
      </w:r>
      <w:r>
        <w:rPr>
          <w:rFonts w:cs="Calibri"/>
          <w:sz w:val="20"/>
          <w:szCs w:val="20"/>
        </w:rPr>
        <w:t>amount of code covered in</w:t>
      </w:r>
      <w:r w:rsidR="009802A9">
        <w:rPr>
          <w:rFonts w:cs="Calibri"/>
          <w:sz w:val="20"/>
          <w:szCs w:val="20"/>
        </w:rPr>
        <w:t xml:space="preserve"> the</w:t>
      </w:r>
      <w:r>
        <w:rPr>
          <w:rFonts w:cs="Calibri"/>
          <w:sz w:val="20"/>
          <w:szCs w:val="20"/>
        </w:rPr>
        <w:t xml:space="preserve"> current pull request and helps in increased product quality.</w:t>
      </w:r>
    </w:p>
    <w:p w14:paraId="2973E253" w14:textId="473F2A96" w:rsidR="00A63273" w:rsidRPr="00A63273" w:rsidRDefault="002E7F0D" w:rsidP="00A63273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Integrate </w:t>
      </w:r>
      <w:r w:rsidRPr="002E7F0D">
        <w:rPr>
          <w:rFonts w:cs="Calibri"/>
          <w:b/>
          <w:bCs/>
          <w:sz w:val="20"/>
          <w:szCs w:val="20"/>
        </w:rPr>
        <w:t>Amazon’s Elastic Search</w:t>
      </w:r>
      <w:r>
        <w:rPr>
          <w:rFonts w:cs="Calibri"/>
          <w:sz w:val="20"/>
          <w:szCs w:val="20"/>
        </w:rPr>
        <w:t xml:space="preserve"> in </w:t>
      </w:r>
      <w:r w:rsidR="00B175CB">
        <w:rPr>
          <w:rFonts w:cs="Calibri"/>
          <w:sz w:val="20"/>
          <w:szCs w:val="20"/>
        </w:rPr>
        <w:t>place of default database lookup</w:t>
      </w:r>
      <w:r>
        <w:rPr>
          <w:rFonts w:cs="Calibri"/>
          <w:sz w:val="20"/>
          <w:szCs w:val="20"/>
        </w:rPr>
        <w:t xml:space="preserve"> which cut-off API’s response time by 75% and also cut-off website load time. </w:t>
      </w:r>
    </w:p>
    <w:p w14:paraId="4A7B38FA" w14:textId="394B19EF" w:rsidR="003D2D6D" w:rsidRDefault="002C5EFB" w:rsidP="003D2D6D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br/>
      </w:r>
      <w:r w:rsidR="000C4FDF" w:rsidRPr="000C4FDF">
        <w:rPr>
          <w:rFonts w:cs="Calibri"/>
          <w:b/>
        </w:rPr>
        <w:t>Software Development Engineer</w:t>
      </w:r>
      <w:r w:rsidR="000C4FDF">
        <w:rPr>
          <w:rFonts w:ascii="Times New Roman" w:hAnsi="Times New Roman"/>
          <w:sz w:val="24"/>
          <w:szCs w:val="24"/>
        </w:rPr>
        <w:tab/>
        <w:t xml:space="preserve">            </w:t>
      </w:r>
      <w:r w:rsidR="000C4FDF">
        <w:rPr>
          <w:rFonts w:cs="Calibri"/>
          <w:b/>
          <w:bCs/>
        </w:rPr>
        <w:t>KONY INDIA PVT. LTD, HYDERABAD</w:t>
      </w:r>
      <w:r w:rsidR="003A0B54">
        <w:rPr>
          <w:rFonts w:ascii="Times New Roman" w:hAnsi="Times New Roman"/>
          <w:sz w:val="24"/>
          <w:szCs w:val="24"/>
        </w:rPr>
        <w:tab/>
      </w:r>
      <w:r w:rsidR="00442C44">
        <w:rPr>
          <w:rFonts w:ascii="Times New Roman" w:hAnsi="Times New Roman"/>
          <w:sz w:val="24"/>
          <w:szCs w:val="24"/>
        </w:rPr>
        <w:t xml:space="preserve">         </w:t>
      </w:r>
      <w:r w:rsidR="00D2631F">
        <w:rPr>
          <w:rFonts w:cs="Calibri"/>
          <w:b/>
          <w:bCs/>
          <w:sz w:val="21"/>
          <w:szCs w:val="21"/>
        </w:rPr>
        <w:t xml:space="preserve">Aug </w:t>
      </w:r>
      <w:r w:rsidR="003D2D6D">
        <w:rPr>
          <w:rFonts w:cs="Calibri"/>
          <w:b/>
          <w:bCs/>
          <w:sz w:val="21"/>
          <w:szCs w:val="21"/>
        </w:rPr>
        <w:t xml:space="preserve">2017 – </w:t>
      </w:r>
      <w:r w:rsidR="003A0B54">
        <w:rPr>
          <w:rFonts w:cs="Calibri"/>
          <w:b/>
          <w:bCs/>
          <w:sz w:val="21"/>
          <w:szCs w:val="21"/>
        </w:rPr>
        <w:t>May 2019</w:t>
      </w:r>
    </w:p>
    <w:p w14:paraId="7445B58B" w14:textId="77777777"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315296D3" w14:textId="77777777" w:rsidR="00F540DC" w:rsidRDefault="00907926" w:rsidP="00F540DC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Worked</w:t>
      </w:r>
      <w:r w:rsidR="003D2D6D">
        <w:rPr>
          <w:rFonts w:cs="Calibri"/>
        </w:rPr>
        <w:t xml:space="preserve"> on </w:t>
      </w:r>
      <w:r w:rsidR="00C64C7F">
        <w:rPr>
          <w:rFonts w:cs="Calibri"/>
          <w:b/>
          <w:szCs w:val="20"/>
        </w:rPr>
        <w:t xml:space="preserve">Kony </w:t>
      </w:r>
      <w:r w:rsidR="000439E7" w:rsidRPr="00C64C7F">
        <w:rPr>
          <w:rFonts w:cs="Calibri"/>
          <w:b/>
          <w:szCs w:val="20"/>
        </w:rPr>
        <w:t xml:space="preserve">Marketplace </w:t>
      </w:r>
      <w:r w:rsidR="004A2E76">
        <w:rPr>
          <w:rFonts w:cs="Calibri"/>
          <w:b/>
          <w:szCs w:val="20"/>
        </w:rPr>
        <w:t>P</w:t>
      </w:r>
      <w:r w:rsidR="000439E7" w:rsidRPr="00C64C7F">
        <w:rPr>
          <w:rFonts w:cs="Calibri"/>
          <w:b/>
          <w:szCs w:val="20"/>
        </w:rPr>
        <w:t xml:space="preserve">latform </w:t>
      </w:r>
      <w:r w:rsidR="000439E7" w:rsidRPr="00C64C7F">
        <w:rPr>
          <w:rFonts w:cs="Calibri"/>
          <w:szCs w:val="20"/>
        </w:rPr>
        <w:t>(</w:t>
      </w:r>
      <w:hyperlink r:id="rId7" w:history="1">
        <w:r w:rsidR="004A2E76" w:rsidRPr="00DF2C61">
          <w:rPr>
            <w:rStyle w:val="Hyperlink"/>
            <w:rFonts w:cs="Calibri"/>
            <w:szCs w:val="20"/>
          </w:rPr>
          <w:t>https://marketplace.kony.com</w:t>
        </w:r>
      </w:hyperlink>
      <w:r w:rsidR="000C4FDF">
        <w:rPr>
          <w:rFonts w:cs="Calibri"/>
          <w:sz w:val="20"/>
          <w:szCs w:val="20"/>
        </w:rPr>
        <w:t>).</w:t>
      </w:r>
    </w:p>
    <w:p w14:paraId="4870E3E9" w14:textId="77777777" w:rsidR="006133DF" w:rsidRPr="006133DF" w:rsidRDefault="00F540DC" w:rsidP="006133DF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14:paraId="2DE43185" w14:textId="2FE0409C" w:rsidR="006B350B" w:rsidRPr="00790848" w:rsidRDefault="004C40BD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 xml:space="preserve">Owned and Orchestrated the complete </w:t>
      </w:r>
      <w:r>
        <w:rPr>
          <w:rFonts w:cs="Calibri"/>
          <w:sz w:val="20"/>
          <w:szCs w:val="20"/>
        </w:rPr>
        <w:t>High</w:t>
      </w:r>
      <w:r w:rsidR="003F39DC">
        <w:rPr>
          <w:rFonts w:cs="Calibri"/>
          <w:sz w:val="20"/>
          <w:szCs w:val="20"/>
        </w:rPr>
        <w:t>-</w:t>
      </w:r>
      <w:r>
        <w:rPr>
          <w:rFonts w:cs="Calibri"/>
          <w:sz w:val="20"/>
          <w:szCs w:val="20"/>
        </w:rPr>
        <w:t>level Design</w:t>
      </w:r>
      <w:r w:rsidRPr="007E29C1">
        <w:rPr>
          <w:rFonts w:cs="Calibri"/>
          <w:sz w:val="20"/>
          <w:szCs w:val="20"/>
        </w:rPr>
        <w:t xml:space="preserve"> and </w:t>
      </w:r>
      <w:r w:rsidR="003F39DC" w:rsidRPr="003F39DC">
        <w:rPr>
          <w:rFonts w:cs="Calibri"/>
          <w:sz w:val="20"/>
          <w:szCs w:val="20"/>
        </w:rPr>
        <w:t>Architecture</w:t>
      </w:r>
      <w:r w:rsidR="003F39DC">
        <w:rPr>
          <w:rFonts w:cs="Calibri"/>
          <w:sz w:val="20"/>
          <w:szCs w:val="20"/>
        </w:rPr>
        <w:t xml:space="preserve"> </w:t>
      </w:r>
      <w:r w:rsidRPr="007E29C1">
        <w:rPr>
          <w:rFonts w:cs="Calibri"/>
          <w:sz w:val="20"/>
          <w:szCs w:val="20"/>
        </w:rPr>
        <w:t>of</w:t>
      </w:r>
      <w:r>
        <w:rPr>
          <w:rFonts w:cs="Calibri"/>
          <w:sz w:val="20"/>
          <w:szCs w:val="20"/>
        </w:rPr>
        <w:t xml:space="preserve"> </w:t>
      </w:r>
      <w:r w:rsidR="006B350B" w:rsidRPr="002C5EFB">
        <w:rPr>
          <w:rFonts w:cs="Calibri"/>
          <w:sz w:val="20"/>
          <w:szCs w:val="20"/>
        </w:rPr>
        <w:t>Mark</w:t>
      </w:r>
      <w:r w:rsidR="00517E79" w:rsidRPr="002C5EFB">
        <w:rPr>
          <w:rFonts w:cs="Calibri"/>
          <w:sz w:val="20"/>
          <w:szCs w:val="20"/>
        </w:rPr>
        <w:t xml:space="preserve">etplace </w:t>
      </w:r>
      <w:r w:rsidR="00517E79">
        <w:rPr>
          <w:rFonts w:cs="Calibri"/>
          <w:sz w:val="20"/>
          <w:szCs w:val="20"/>
        </w:rPr>
        <w:t xml:space="preserve">with optimized performance </w:t>
      </w:r>
      <w:r w:rsidR="00517E79" w:rsidRPr="002C5EFB">
        <w:rPr>
          <w:rFonts w:cs="Calibri"/>
          <w:sz w:val="20"/>
          <w:szCs w:val="20"/>
        </w:rPr>
        <w:t>and</w:t>
      </w:r>
      <w:r w:rsidR="00517E79" w:rsidRPr="002C5EFB">
        <w:rPr>
          <w:rFonts w:cs="Calibri"/>
          <w:b/>
          <w:sz w:val="20"/>
          <w:szCs w:val="20"/>
        </w:rPr>
        <w:t xml:space="preserve"> </w:t>
      </w:r>
      <w:r w:rsidR="003872DD" w:rsidRPr="002C5EFB">
        <w:rPr>
          <w:rFonts w:cs="Calibri"/>
          <w:sz w:val="20"/>
          <w:szCs w:val="20"/>
        </w:rPr>
        <w:t>G</w:t>
      </w:r>
      <w:r w:rsidR="00517E79" w:rsidRPr="002C5EFB">
        <w:rPr>
          <w:rFonts w:cs="Calibri"/>
          <w:sz w:val="20"/>
          <w:szCs w:val="20"/>
        </w:rPr>
        <w:t xml:space="preserve">oogle </w:t>
      </w:r>
      <w:r w:rsidR="003872DD" w:rsidRPr="002C5EFB">
        <w:rPr>
          <w:rFonts w:cs="Calibri"/>
          <w:sz w:val="20"/>
          <w:szCs w:val="20"/>
        </w:rPr>
        <w:t>P</w:t>
      </w:r>
      <w:r w:rsidR="00517E79" w:rsidRPr="002C5EFB">
        <w:rPr>
          <w:rFonts w:cs="Calibri"/>
          <w:sz w:val="20"/>
          <w:szCs w:val="20"/>
        </w:rPr>
        <w:t xml:space="preserve">age </w:t>
      </w:r>
      <w:r w:rsidR="003872DD" w:rsidRPr="002C5EFB">
        <w:rPr>
          <w:rFonts w:cs="Calibri"/>
          <w:sz w:val="20"/>
          <w:szCs w:val="20"/>
        </w:rPr>
        <w:t>I</w:t>
      </w:r>
      <w:r w:rsidR="00517E79" w:rsidRPr="002C5EFB">
        <w:rPr>
          <w:rFonts w:cs="Calibri"/>
          <w:sz w:val="20"/>
          <w:szCs w:val="20"/>
        </w:rPr>
        <w:t>nsight score of 9</w:t>
      </w:r>
      <w:r w:rsidR="003872DD" w:rsidRPr="002C5EFB">
        <w:rPr>
          <w:rFonts w:cs="Calibri"/>
          <w:sz w:val="20"/>
          <w:szCs w:val="20"/>
        </w:rPr>
        <w:t>5</w:t>
      </w:r>
      <w:r w:rsidR="00517E79" w:rsidRPr="002C5EFB">
        <w:rPr>
          <w:rFonts w:cs="Calibri"/>
          <w:sz w:val="20"/>
          <w:szCs w:val="20"/>
        </w:rPr>
        <w:t>.</w:t>
      </w:r>
    </w:p>
    <w:p w14:paraId="7463767B" w14:textId="7BFF1B99" w:rsidR="00790848" w:rsidRPr="002C5EFB" w:rsidRDefault="00790848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Pixel-perfect front-end part of Marketplace platform using React, Redux, and Next.js for </w:t>
      </w:r>
      <w:proofErr w:type="gramStart"/>
      <w:r>
        <w:rPr>
          <w:rFonts w:cs="Calibri"/>
          <w:sz w:val="20"/>
          <w:szCs w:val="20"/>
        </w:rPr>
        <w:t>server side</w:t>
      </w:r>
      <w:proofErr w:type="gramEnd"/>
      <w:r>
        <w:rPr>
          <w:rFonts w:cs="Calibri"/>
          <w:sz w:val="20"/>
          <w:szCs w:val="20"/>
        </w:rPr>
        <w:t xml:space="preserve"> rendering for better SEO results and increased customer base.</w:t>
      </w:r>
    </w:p>
    <w:p w14:paraId="264C86EC" w14:textId="491B7830" w:rsidR="00D4423A" w:rsidRPr="006B350B" w:rsidRDefault="00D4423A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FB5925">
        <w:rPr>
          <w:rFonts w:cs="Calibri"/>
          <w:noProof/>
          <w:sz w:val="20"/>
          <w:szCs w:val="20"/>
        </w:rPr>
        <w:t>Also</w:t>
      </w:r>
      <w:r w:rsidR="00FB5925">
        <w:rPr>
          <w:rFonts w:cs="Calibri"/>
          <w:noProof/>
          <w:sz w:val="20"/>
          <w:szCs w:val="20"/>
        </w:rPr>
        <w:t>,</w:t>
      </w:r>
      <w:r>
        <w:rPr>
          <w:rFonts w:cs="Calibri"/>
          <w:sz w:val="20"/>
          <w:szCs w:val="20"/>
        </w:rPr>
        <w:t xml:space="preserve"> </w:t>
      </w:r>
      <w:r w:rsidR="004C40BD">
        <w:rPr>
          <w:rFonts w:cs="Calibri"/>
          <w:sz w:val="20"/>
          <w:szCs w:val="20"/>
        </w:rPr>
        <w:t xml:space="preserve">Enhance the marketplace platform by </w:t>
      </w:r>
      <w:r w:rsidR="00B8090D">
        <w:rPr>
          <w:rFonts w:cs="Calibri"/>
          <w:sz w:val="20"/>
          <w:szCs w:val="20"/>
        </w:rPr>
        <w:t>providing</w:t>
      </w:r>
      <w:r w:rsidR="004C40BD">
        <w:rPr>
          <w:rFonts w:cs="Calibri"/>
          <w:sz w:val="20"/>
          <w:szCs w:val="20"/>
        </w:rPr>
        <w:t xml:space="preserve"> support of</w:t>
      </w:r>
      <w:r>
        <w:rPr>
          <w:rFonts w:cs="Calibri"/>
          <w:sz w:val="20"/>
          <w:szCs w:val="20"/>
        </w:rPr>
        <w:t xml:space="preserve"> Private </w:t>
      </w:r>
      <w:r w:rsidR="00B8090D">
        <w:rPr>
          <w:rFonts w:cs="Calibri"/>
          <w:sz w:val="20"/>
          <w:szCs w:val="20"/>
        </w:rPr>
        <w:t>groups</w:t>
      </w:r>
      <w:r>
        <w:rPr>
          <w:rFonts w:cs="Calibri"/>
          <w:sz w:val="20"/>
          <w:szCs w:val="20"/>
        </w:rPr>
        <w:t xml:space="preserve"> which enables the customers to view and share components only </w:t>
      </w:r>
      <w:r w:rsidR="004C40BD">
        <w:rPr>
          <w:rFonts w:cs="Calibri"/>
          <w:sz w:val="20"/>
          <w:szCs w:val="20"/>
        </w:rPr>
        <w:t>with</w:t>
      </w:r>
      <w:r>
        <w:rPr>
          <w:rFonts w:cs="Calibri"/>
          <w:sz w:val="20"/>
          <w:szCs w:val="20"/>
        </w:rPr>
        <w:t>in their organization with high security.</w:t>
      </w:r>
    </w:p>
    <w:p w14:paraId="427D543F" w14:textId="4F2AEC10" w:rsidR="00D2631F" w:rsidRPr="005A690A" w:rsidRDefault="007E29C1" w:rsidP="005A690A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 xml:space="preserve">Owned and Orchestrated the complete </w:t>
      </w:r>
      <w:r w:rsidR="00B8090D">
        <w:rPr>
          <w:rFonts w:cs="Calibri"/>
          <w:sz w:val="20"/>
          <w:szCs w:val="20"/>
        </w:rPr>
        <w:t>D</w:t>
      </w:r>
      <w:r w:rsidRPr="007E29C1">
        <w:rPr>
          <w:rFonts w:cs="Calibri"/>
          <w:sz w:val="20"/>
          <w:szCs w:val="20"/>
        </w:rPr>
        <w:t>esign and development of</w:t>
      </w:r>
      <w:r w:rsidR="006421ED">
        <w:rPr>
          <w:rFonts w:cs="Calibri"/>
          <w:sz w:val="20"/>
          <w:szCs w:val="20"/>
        </w:rPr>
        <w:t xml:space="preserve"> </w:t>
      </w:r>
      <w:r w:rsidR="004A2E76" w:rsidRPr="00B8090D">
        <w:rPr>
          <w:rFonts w:cs="Calibri"/>
          <w:b/>
          <w:bCs/>
          <w:sz w:val="20"/>
          <w:szCs w:val="20"/>
        </w:rPr>
        <w:t>A</w:t>
      </w:r>
      <w:r w:rsidR="00F540DC" w:rsidRPr="00B8090D">
        <w:rPr>
          <w:rFonts w:cs="Calibri"/>
          <w:b/>
          <w:bCs/>
          <w:sz w:val="20"/>
          <w:szCs w:val="20"/>
        </w:rPr>
        <w:t xml:space="preserve">utomation </w:t>
      </w:r>
      <w:r w:rsidR="00D4423A" w:rsidRPr="00B8090D">
        <w:rPr>
          <w:rFonts w:cs="Calibri"/>
          <w:b/>
          <w:bCs/>
          <w:sz w:val="20"/>
          <w:szCs w:val="20"/>
        </w:rPr>
        <w:t>T</w:t>
      </w:r>
      <w:r w:rsidR="00F540DC" w:rsidRPr="00B8090D">
        <w:rPr>
          <w:rFonts w:cs="Calibri"/>
          <w:b/>
          <w:bCs/>
          <w:sz w:val="20"/>
          <w:szCs w:val="20"/>
        </w:rPr>
        <w:t xml:space="preserve">esting </w:t>
      </w:r>
      <w:r w:rsidR="00D4423A" w:rsidRPr="00B8090D">
        <w:rPr>
          <w:rFonts w:cs="Calibri"/>
          <w:b/>
          <w:bCs/>
          <w:sz w:val="20"/>
          <w:szCs w:val="20"/>
        </w:rPr>
        <w:t>E</w:t>
      </w:r>
      <w:r w:rsidR="00C64C7F" w:rsidRPr="00B8090D">
        <w:rPr>
          <w:rFonts w:cs="Calibri"/>
          <w:b/>
          <w:bCs/>
          <w:sz w:val="20"/>
          <w:szCs w:val="20"/>
        </w:rPr>
        <w:t>ngine</w:t>
      </w:r>
      <w:r w:rsidR="00C64C7F" w:rsidRPr="002C5EFB">
        <w:rPr>
          <w:rFonts w:cs="Calibri"/>
          <w:sz w:val="20"/>
          <w:szCs w:val="20"/>
        </w:rPr>
        <w:t xml:space="preserve"> </w:t>
      </w:r>
      <w:r w:rsidR="00F540DC" w:rsidRPr="002C5EFB">
        <w:rPr>
          <w:rFonts w:cs="Calibri"/>
          <w:sz w:val="20"/>
          <w:szCs w:val="20"/>
        </w:rPr>
        <w:t>in</w:t>
      </w:r>
      <w:r w:rsidR="00F540DC">
        <w:rPr>
          <w:rFonts w:cs="Calibri"/>
          <w:sz w:val="20"/>
          <w:szCs w:val="20"/>
        </w:rPr>
        <w:t xml:space="preserve"> </w:t>
      </w:r>
      <w:r w:rsidR="00FB5925">
        <w:rPr>
          <w:rFonts w:cs="Calibri"/>
          <w:noProof/>
          <w:sz w:val="20"/>
          <w:szCs w:val="20"/>
        </w:rPr>
        <w:t>J</w:t>
      </w:r>
      <w:r w:rsidR="00F540DC" w:rsidRPr="00FB5925">
        <w:rPr>
          <w:rFonts w:cs="Calibri"/>
          <w:noProof/>
          <w:sz w:val="20"/>
          <w:szCs w:val="20"/>
        </w:rPr>
        <w:t>ava</w:t>
      </w:r>
      <w:r w:rsidR="004A2E76">
        <w:rPr>
          <w:rFonts w:cs="Calibri"/>
          <w:sz w:val="20"/>
          <w:szCs w:val="20"/>
        </w:rPr>
        <w:t xml:space="preserve"> which </w:t>
      </w:r>
      <w:r w:rsidR="006B350B">
        <w:rPr>
          <w:rFonts w:cs="Calibri"/>
          <w:sz w:val="20"/>
          <w:szCs w:val="20"/>
        </w:rPr>
        <w:t xml:space="preserve">provides a daily report for </w:t>
      </w:r>
      <w:r w:rsidR="006B350B" w:rsidRPr="002C5EFB">
        <w:rPr>
          <w:rFonts w:cs="Calibri"/>
          <w:sz w:val="20"/>
          <w:szCs w:val="20"/>
        </w:rPr>
        <w:t>Website</w:t>
      </w:r>
      <w:r w:rsidR="006B350B">
        <w:rPr>
          <w:rFonts w:cs="Calibri"/>
          <w:sz w:val="20"/>
          <w:szCs w:val="20"/>
        </w:rPr>
        <w:t xml:space="preserve"> and </w:t>
      </w:r>
      <w:r w:rsidR="006B350B" w:rsidRPr="002C5EFB">
        <w:rPr>
          <w:rFonts w:cs="Calibri"/>
          <w:sz w:val="20"/>
          <w:szCs w:val="20"/>
        </w:rPr>
        <w:t>APIs</w:t>
      </w:r>
      <w:r w:rsidR="006B350B">
        <w:rPr>
          <w:rFonts w:cs="Calibri"/>
          <w:sz w:val="20"/>
          <w:szCs w:val="20"/>
        </w:rPr>
        <w:t xml:space="preserve"> tests status which resulted in </w:t>
      </w:r>
      <w:r w:rsidR="004A2E76">
        <w:rPr>
          <w:rFonts w:cs="Calibri"/>
          <w:sz w:val="20"/>
          <w:szCs w:val="20"/>
        </w:rPr>
        <w:t xml:space="preserve">increased </w:t>
      </w:r>
      <w:r w:rsidR="006B350B">
        <w:rPr>
          <w:rFonts w:cs="Calibri"/>
          <w:sz w:val="20"/>
          <w:szCs w:val="20"/>
        </w:rPr>
        <w:t>customer base and enrich product quality.</w:t>
      </w:r>
    </w:p>
    <w:p w14:paraId="3CAF0E16" w14:textId="77777777" w:rsidR="005A690A" w:rsidRPr="005A690A" w:rsidRDefault="005A690A" w:rsidP="005A690A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14:paraId="5D15C2D0" w14:textId="5AD73618" w:rsidR="001C22B4" w:rsidRDefault="007A43D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Associate Software Engineer</w:t>
      </w:r>
      <w:r w:rsidR="001C22B4">
        <w:rPr>
          <w:rFonts w:ascii="Times New Roman" w:hAnsi="Times New Roman"/>
          <w:sz w:val="24"/>
          <w:szCs w:val="24"/>
        </w:rPr>
        <w:tab/>
        <w:t xml:space="preserve">            </w:t>
      </w:r>
      <w:r w:rsidR="00B32D2B">
        <w:rPr>
          <w:rFonts w:cs="Calibri"/>
          <w:b/>
          <w:bCs/>
        </w:rPr>
        <w:t>KONY I</w:t>
      </w:r>
      <w:r w:rsidR="000C4FDF">
        <w:rPr>
          <w:rFonts w:cs="Calibri"/>
          <w:b/>
          <w:bCs/>
        </w:rPr>
        <w:t>NDIA PVT. LTD, HYDERABAD</w:t>
      </w:r>
      <w:r w:rsidR="000C4FDF">
        <w:rPr>
          <w:rFonts w:cs="Calibri"/>
          <w:b/>
          <w:bCs/>
        </w:rPr>
        <w:tab/>
        <w:t xml:space="preserve"> </w:t>
      </w:r>
      <w:r w:rsidR="00C6257B">
        <w:rPr>
          <w:rFonts w:cs="Calibri"/>
          <w:b/>
          <w:bCs/>
        </w:rPr>
        <w:t xml:space="preserve">            </w:t>
      </w:r>
      <w:r w:rsidR="000C4FDF">
        <w:rPr>
          <w:rFonts w:cs="Calibri"/>
          <w:b/>
          <w:bCs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14:paraId="26DF7BCF" w14:textId="77777777"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669D6A4C" w14:textId="77777777" w:rsidR="001C22B4" w:rsidRPr="002077C5" w:rsidRDefault="001C22B4" w:rsidP="001C22B4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8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9" w:history="1">
        <w:r w:rsidR="00312E22" w:rsidRPr="00F163E1">
          <w:rPr>
            <w:rStyle w:val="Hyperlink"/>
            <w:rFonts w:cs="Calibri"/>
          </w:rPr>
          <w:t>https://community.kony.com</w:t>
        </w:r>
      </w:hyperlink>
      <w:r w:rsidR="00F540DC">
        <w:rPr>
          <w:rStyle w:val="Hyperlink"/>
          <w:rFonts w:cs="Calibri"/>
        </w:rPr>
        <w:t>/</w:t>
      </w:r>
      <w:r>
        <w:rPr>
          <w:rFonts w:cs="Calibri"/>
        </w:rPr>
        <w:t>)</w:t>
      </w:r>
      <w:r w:rsidR="00570AF8">
        <w:rPr>
          <w:rFonts w:cs="Calibri"/>
        </w:rPr>
        <w:t>.</w:t>
      </w:r>
    </w:p>
    <w:p w14:paraId="4003C4FE" w14:textId="77777777" w:rsidR="002077C5" w:rsidRPr="002F0371" w:rsidRDefault="002077C5" w:rsidP="002077C5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0" w:name="_Hlk509951932"/>
      <w:r w:rsidRPr="002F0371">
        <w:rPr>
          <w:rFonts w:cs="Calibri"/>
          <w:sz w:val="20"/>
          <w:szCs w:val="20"/>
        </w:rPr>
        <w:t>Roles &amp; Responsibilities:</w:t>
      </w:r>
    </w:p>
    <w:p w14:paraId="53456113" w14:textId="6A73F435" w:rsidR="00027985" w:rsidRPr="00A63273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>evelop</w:t>
      </w:r>
      <w:r>
        <w:rPr>
          <w:rFonts w:cs="Calibri"/>
          <w:sz w:val="20"/>
          <w:szCs w:val="20"/>
        </w:rPr>
        <w:t xml:space="preserve"> </w:t>
      </w:r>
      <w:r w:rsidR="005B34BF">
        <w:rPr>
          <w:rFonts w:cs="Calibri"/>
          <w:sz w:val="20"/>
          <w:szCs w:val="20"/>
        </w:rPr>
        <w:t xml:space="preserve">Pixel-perfect </w:t>
      </w:r>
      <w:r>
        <w:rPr>
          <w:rFonts w:cs="Calibri"/>
          <w:sz w:val="20"/>
          <w:szCs w:val="20"/>
        </w:rPr>
        <w:t>front</w:t>
      </w:r>
      <w:r w:rsidR="005B34BF">
        <w:rPr>
          <w:rFonts w:cs="Calibri"/>
          <w:sz w:val="20"/>
          <w:szCs w:val="20"/>
        </w:rPr>
        <w:t>-e</w:t>
      </w:r>
      <w:r>
        <w:rPr>
          <w:rFonts w:cs="Calibri"/>
          <w:sz w:val="20"/>
          <w:szCs w:val="20"/>
        </w:rPr>
        <w:t>nd</w:t>
      </w:r>
      <w:r w:rsidR="00027985">
        <w:rPr>
          <w:rFonts w:cs="Calibri"/>
          <w:sz w:val="20"/>
          <w:szCs w:val="20"/>
        </w:rPr>
        <w:t xml:space="preserve"> </w:t>
      </w:r>
      <w:r w:rsidR="00162F42">
        <w:rPr>
          <w:rFonts w:cs="Calibri"/>
          <w:sz w:val="20"/>
          <w:szCs w:val="20"/>
        </w:rPr>
        <w:t xml:space="preserve">with </w:t>
      </w:r>
      <w:r w:rsidR="003F39DC">
        <w:rPr>
          <w:rFonts w:cs="Calibri"/>
          <w:sz w:val="20"/>
          <w:szCs w:val="20"/>
        </w:rPr>
        <w:t xml:space="preserve">the </w:t>
      </w:r>
      <w:r w:rsidR="00162F42">
        <w:rPr>
          <w:rFonts w:cs="Calibri"/>
          <w:sz w:val="20"/>
          <w:szCs w:val="20"/>
        </w:rPr>
        <w:t xml:space="preserve">responsiveness </w:t>
      </w:r>
      <w:r w:rsidR="00027985">
        <w:rPr>
          <w:rFonts w:cs="Calibri"/>
          <w:sz w:val="20"/>
          <w:szCs w:val="20"/>
        </w:rPr>
        <w:t xml:space="preserve">of </w:t>
      </w:r>
      <w:proofErr w:type="spellStart"/>
      <w:r w:rsidR="00027985" w:rsidRPr="002C5EFB">
        <w:rPr>
          <w:rFonts w:cs="Calibri"/>
          <w:sz w:val="20"/>
          <w:szCs w:val="20"/>
        </w:rPr>
        <w:t>Kony</w:t>
      </w:r>
      <w:proofErr w:type="spellEnd"/>
      <w:r w:rsidR="00027985" w:rsidRPr="002C5EFB">
        <w:rPr>
          <w:rFonts w:cs="Calibri"/>
          <w:sz w:val="20"/>
          <w:szCs w:val="20"/>
        </w:rPr>
        <w:t xml:space="preserve"> Web portals</w:t>
      </w:r>
      <w:r w:rsidR="005B34BF">
        <w:rPr>
          <w:rFonts w:cs="Calibri"/>
          <w:sz w:val="20"/>
          <w:szCs w:val="20"/>
        </w:rPr>
        <w:t>.</w:t>
      </w:r>
    </w:p>
    <w:p w14:paraId="428BFAE4" w14:textId="723003B6" w:rsidR="00A63273" w:rsidRPr="00D4423A" w:rsidRDefault="00A63273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Integrate Google Analytics and Google tag manager in Web portals to </w:t>
      </w:r>
      <w:proofErr w:type="spellStart"/>
      <w:r>
        <w:rPr>
          <w:rFonts w:cs="Calibri"/>
          <w:sz w:val="20"/>
          <w:szCs w:val="20"/>
        </w:rPr>
        <w:t>analyse</w:t>
      </w:r>
      <w:proofErr w:type="spellEnd"/>
      <w:r>
        <w:rPr>
          <w:rFonts w:cs="Calibri"/>
          <w:sz w:val="20"/>
          <w:szCs w:val="20"/>
        </w:rPr>
        <w:t xml:space="preserve"> customer interactions.</w:t>
      </w:r>
    </w:p>
    <w:p w14:paraId="3FCC01C3" w14:textId="02D7B658" w:rsidR="000E041C" w:rsidRPr="007C68ED" w:rsidRDefault="00D4423A" w:rsidP="0012465F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APIs in </w:t>
      </w:r>
      <w:r w:rsidRPr="002C5EFB">
        <w:rPr>
          <w:rFonts w:cs="Calibri"/>
          <w:sz w:val="20"/>
          <w:szCs w:val="20"/>
        </w:rPr>
        <w:t>Drupal</w:t>
      </w:r>
      <w:r>
        <w:rPr>
          <w:rFonts w:cs="Calibri"/>
          <w:sz w:val="20"/>
          <w:szCs w:val="20"/>
        </w:rPr>
        <w:t xml:space="preserve"> in </w:t>
      </w:r>
      <w:r w:rsidRPr="002C5EFB">
        <w:rPr>
          <w:rFonts w:cs="Calibri"/>
          <w:sz w:val="20"/>
          <w:szCs w:val="20"/>
        </w:rPr>
        <w:t>PHP</w:t>
      </w:r>
      <w:r>
        <w:rPr>
          <w:rFonts w:cs="Calibri"/>
          <w:sz w:val="20"/>
          <w:szCs w:val="20"/>
        </w:rPr>
        <w:t>.</w:t>
      </w:r>
      <w:bookmarkEnd w:id="0"/>
    </w:p>
    <w:p w14:paraId="2BC3F991" w14:textId="1849F8F5" w:rsidR="00D93B3F" w:rsidRPr="00D93B3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14:paraId="1FFC3285" w14:textId="4D8180DD" w:rsidR="00D4423A" w:rsidRPr="000F6662" w:rsidRDefault="00B10CCE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1" locked="0" layoutInCell="0" allowOverlap="1" wp14:anchorId="740E9FBB" wp14:editId="7012B94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777990" cy="0"/>
                <wp:effectExtent l="0" t="0" r="16510" b="1270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6F0A93" id="Line 8" o:spid="_x0000_s1026" style="position:absolute;z-index:-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533.7pt,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" o:allowincell="f" strokeweight=".5pt"/>
            </w:pict>
          </mc:Fallback>
        </mc:AlternateContent>
      </w:r>
      <w:r w:rsidR="00D4423A" w:rsidRPr="000F6662">
        <w:rPr>
          <w:rFonts w:cs="Calibri"/>
          <w:b/>
        </w:rPr>
        <w:t xml:space="preserve">Languages: </w:t>
      </w:r>
      <w:r w:rsidR="00D4423A">
        <w:rPr>
          <w:rFonts w:cs="Calibri"/>
        </w:rPr>
        <w:t>JavaScript</w:t>
      </w:r>
      <w:r w:rsidR="0046644C">
        <w:rPr>
          <w:rFonts w:cs="Calibri"/>
        </w:rPr>
        <w:t>, PHP</w:t>
      </w:r>
      <w:r w:rsidR="00D93B3F">
        <w:rPr>
          <w:rFonts w:cs="Calibri"/>
        </w:rPr>
        <w:t>, Groovy,</w:t>
      </w:r>
      <w:r w:rsidR="0046644C">
        <w:rPr>
          <w:rFonts w:cs="Calibri"/>
        </w:rPr>
        <w:t xml:space="preserve"> and </w:t>
      </w:r>
      <w:r w:rsidR="00D4423A" w:rsidRPr="000F6662">
        <w:rPr>
          <w:rFonts w:cs="Calibri"/>
        </w:rPr>
        <w:t>Java</w:t>
      </w:r>
      <w:r w:rsidR="0046644C">
        <w:rPr>
          <w:rFonts w:cs="Calibri"/>
        </w:rPr>
        <w:t xml:space="preserve">            </w:t>
      </w:r>
      <w:r w:rsidR="00D4423A">
        <w:rPr>
          <w:rFonts w:cs="Calibri"/>
        </w:rPr>
        <w:t xml:space="preserve">       </w:t>
      </w:r>
      <w:r w:rsidR="00106AC4">
        <w:rPr>
          <w:rFonts w:cs="Calibri"/>
        </w:rPr>
        <w:tab/>
      </w:r>
      <w:r w:rsidR="00106AC4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="00D4423A" w:rsidRPr="000F6662">
        <w:rPr>
          <w:rFonts w:cs="Calibri"/>
          <w:b/>
        </w:rPr>
        <w:t xml:space="preserve">Front End: </w:t>
      </w:r>
      <w:r w:rsidR="00D4423A" w:rsidRPr="000F6662">
        <w:rPr>
          <w:rFonts w:cs="Calibri"/>
        </w:rPr>
        <w:t>HTML 5, CSS 3, S</w:t>
      </w:r>
      <w:r w:rsidR="00D4423A">
        <w:rPr>
          <w:rFonts w:cs="Calibri"/>
        </w:rPr>
        <w:t>ASS, SCSS</w:t>
      </w:r>
    </w:p>
    <w:p w14:paraId="292AE3B2" w14:textId="46BD5E5A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Client Scripting: </w:t>
      </w:r>
      <w:r>
        <w:rPr>
          <w:rFonts w:cs="Calibri"/>
        </w:rPr>
        <w:t>React</w:t>
      </w:r>
      <w:r w:rsidR="00057622">
        <w:rPr>
          <w:rFonts w:cs="Calibri"/>
        </w:rPr>
        <w:t xml:space="preserve">, </w:t>
      </w:r>
      <w:r w:rsidR="00057622" w:rsidRPr="000F6662">
        <w:rPr>
          <w:rFonts w:cs="Calibri"/>
        </w:rPr>
        <w:t>Redux</w:t>
      </w:r>
      <w:r w:rsidR="00057622">
        <w:rPr>
          <w:rFonts w:cs="Calibri"/>
        </w:rPr>
        <w:t xml:space="preserve"> and Next.js</w:t>
      </w:r>
      <w:r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Pr="000F6662">
        <w:rPr>
          <w:rFonts w:cs="Calibri"/>
          <w:b/>
        </w:rPr>
        <w:t xml:space="preserve">Responsive Design: </w:t>
      </w:r>
      <w:r w:rsidRPr="000F6662">
        <w:rPr>
          <w:rFonts w:cs="Calibri"/>
        </w:rPr>
        <w:t xml:space="preserve">Bootstrap </w:t>
      </w:r>
      <w:r>
        <w:rPr>
          <w:rFonts w:cs="Calibri"/>
        </w:rPr>
        <w:t>and</w:t>
      </w:r>
      <w:r w:rsidRPr="000F6662">
        <w:rPr>
          <w:rFonts w:cs="Calibri"/>
        </w:rPr>
        <w:t xml:space="preserve"> Flexbox</w:t>
      </w:r>
    </w:p>
    <w:p w14:paraId="2E166162" w14:textId="7D0DFDCA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Build Management Tools: </w:t>
      </w:r>
      <w:r w:rsidRPr="000F6662">
        <w:rPr>
          <w:rFonts w:cs="Calibri"/>
        </w:rPr>
        <w:t>Maven, Gulp, Webpack</w:t>
      </w:r>
      <w:r w:rsidR="0090012C">
        <w:rPr>
          <w:rFonts w:cs="Calibri"/>
        </w:rPr>
        <w:t xml:space="preserve"> and</w:t>
      </w:r>
      <w:r w:rsidR="00057622">
        <w:rPr>
          <w:rFonts w:cs="Calibri"/>
        </w:rPr>
        <w:t xml:space="preserve"> Jenkins</w:t>
      </w:r>
    </w:p>
    <w:p w14:paraId="2BA2BF40" w14:textId="7FF2AE88" w:rsidR="00D4423A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Operating System: </w:t>
      </w:r>
      <w:r w:rsidRPr="000F6662">
        <w:rPr>
          <w:rFonts w:cs="Calibri"/>
        </w:rPr>
        <w:t>Window</w:t>
      </w:r>
      <w:r w:rsidR="00057622">
        <w:rPr>
          <w:rFonts w:cs="Calibri"/>
        </w:rPr>
        <w:t xml:space="preserve">s, </w:t>
      </w:r>
      <w:r w:rsidRPr="000F6662">
        <w:rPr>
          <w:rFonts w:cs="Calibri"/>
        </w:rPr>
        <w:t>Linux</w:t>
      </w:r>
      <w:r w:rsidR="00057622">
        <w:rPr>
          <w:rFonts w:cs="Calibri"/>
        </w:rPr>
        <w:t xml:space="preserve"> and MacOS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="00106AC4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Pr="000F6662">
        <w:rPr>
          <w:rFonts w:cs="Calibri"/>
          <w:b/>
        </w:rPr>
        <w:t xml:space="preserve">Testing Framework: </w:t>
      </w:r>
      <w:proofErr w:type="spellStart"/>
      <w:r w:rsidRPr="000F6662">
        <w:rPr>
          <w:rFonts w:cs="Calibri"/>
        </w:rPr>
        <w:t>TestNg</w:t>
      </w:r>
      <w:proofErr w:type="spellEnd"/>
      <w:r w:rsidRPr="000F6662">
        <w:rPr>
          <w:rFonts w:cs="Calibri"/>
        </w:rPr>
        <w:t>, Rest Assured, Selenium</w:t>
      </w:r>
    </w:p>
    <w:p w14:paraId="1D8FBB24" w14:textId="786B1490" w:rsidR="00D762B6" w:rsidRPr="000F6662" w:rsidRDefault="00D762B6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D762B6">
        <w:rPr>
          <w:rFonts w:cs="Calibri"/>
          <w:b/>
        </w:rPr>
        <w:t>DevOps:</w:t>
      </w:r>
      <w:r>
        <w:rPr>
          <w:rFonts w:cs="Calibri"/>
        </w:rPr>
        <w:t xml:space="preserve"> Amazon Web Services</w:t>
      </w:r>
      <w:r w:rsidR="007D1D3C">
        <w:rPr>
          <w:rFonts w:cs="Calibri"/>
        </w:rPr>
        <w:t xml:space="preserve">, </w:t>
      </w:r>
      <w:r w:rsidR="00B6554B">
        <w:rPr>
          <w:rFonts w:cs="Calibri"/>
        </w:rPr>
        <w:t xml:space="preserve">Elastic Search, </w:t>
      </w:r>
      <w:r w:rsidR="007D1D3C">
        <w:rPr>
          <w:rFonts w:cs="Calibri"/>
        </w:rPr>
        <w:t>Shell Scripting, Vim, Nano</w:t>
      </w:r>
    </w:p>
    <w:p w14:paraId="7400D480" w14:textId="77777777"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5EE51661" w14:textId="77777777" w:rsidR="000E041C" w:rsidRDefault="000E041C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2"/>
        </w:rPr>
      </w:pPr>
    </w:p>
    <w:p w14:paraId="74D41514" w14:textId="0739A08C" w:rsidR="00A63273" w:rsidRPr="00A63273" w:rsidRDefault="00462626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Pr="006A3421">
        <w:rPr>
          <w:rFonts w:cs="Calibri"/>
          <w:b/>
          <w:bCs/>
          <w:sz w:val="18"/>
        </w:rPr>
        <w:t>OCIAL</w:t>
      </w:r>
      <w:r>
        <w:rPr>
          <w:rFonts w:cs="Calibri"/>
          <w:b/>
          <w:bCs/>
        </w:rPr>
        <w:t xml:space="preserve"> P</w:t>
      </w:r>
      <w:r w:rsidRPr="006A3421">
        <w:rPr>
          <w:rFonts w:cs="Calibri"/>
          <w:b/>
          <w:bCs/>
          <w:sz w:val="18"/>
        </w:rPr>
        <w:t>ROFILE</w:t>
      </w:r>
      <w:r>
        <w:rPr>
          <w:rFonts w:cs="Calibri"/>
          <w:b/>
          <w:bCs/>
          <w:sz w:val="18"/>
        </w:rPr>
        <w:t>S</w:t>
      </w:r>
    </w:p>
    <w:p w14:paraId="5B30B70D" w14:textId="494F5E74" w:rsidR="00307DD7" w:rsidRPr="007C68ED" w:rsidRDefault="00B10CCE" w:rsidP="00462626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1" locked="0" layoutInCell="0" allowOverlap="1" wp14:anchorId="3AD520DF" wp14:editId="1D5AE5FA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777990" cy="0"/>
                <wp:effectExtent l="0" t="0" r="16510" b="12700"/>
                <wp:wrapNone/>
                <wp:docPr id="9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F4F53E" id="Line 8" o:spid="_x0000_s1026" style="position:absolute;z-index:-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05pt" to="533.7pt,-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" o:allowincell="f" strokeweight=".5pt"/>
            </w:pict>
          </mc:Fallback>
        </mc:AlternateContent>
      </w:r>
      <w:r w:rsidR="00A63273">
        <w:rPr>
          <w:rFonts w:cs="Calibri"/>
          <w:b/>
          <w:bCs/>
        </w:rPr>
        <w:t>P</w:t>
      </w:r>
      <w:r w:rsidR="00A63273">
        <w:rPr>
          <w:rFonts w:cs="Calibri"/>
          <w:b/>
          <w:bCs/>
          <w:sz w:val="18"/>
        </w:rPr>
        <w:t>ORTFOLIO</w:t>
      </w:r>
      <w:r w:rsidR="00A63273">
        <w:rPr>
          <w:rFonts w:cs="Calibri"/>
        </w:rPr>
        <w:t xml:space="preserve">: </w:t>
      </w:r>
      <w:hyperlink r:id="rId10" w:history="1">
        <w:r w:rsidR="00A63273" w:rsidRPr="00791C9C">
          <w:rPr>
            <w:rStyle w:val="Hyperlink"/>
            <w:rFonts w:cs="Calibri"/>
          </w:rPr>
          <w:t>http://www.aakashpahuja.live</w:t>
        </w:r>
      </w:hyperlink>
      <w:r w:rsidR="00A63273">
        <w:rPr>
          <w:rFonts w:cs="Calibri"/>
        </w:rPr>
        <w:t xml:space="preserve"> </w:t>
      </w:r>
      <w:r w:rsidR="00BD72E1">
        <w:rPr>
          <w:rFonts w:cs="Calibri"/>
        </w:rPr>
        <w:t xml:space="preserve">   </w:t>
      </w:r>
      <w:r w:rsidR="00BD72E1">
        <w:rPr>
          <w:rFonts w:cs="Calibri"/>
        </w:rPr>
        <w:tab/>
      </w:r>
      <w:r w:rsidR="00BD72E1">
        <w:rPr>
          <w:rFonts w:cs="Calibri"/>
        </w:rPr>
        <w:tab/>
      </w:r>
      <w:r w:rsidR="00445BCB">
        <w:rPr>
          <w:rFonts w:cs="Calibri"/>
        </w:rPr>
        <w:t xml:space="preserve">                   </w:t>
      </w:r>
      <w:bookmarkStart w:id="1" w:name="_GoBack"/>
      <w:bookmarkEnd w:id="1"/>
      <w:r w:rsidR="00462626">
        <w:rPr>
          <w:rFonts w:cs="Calibri"/>
          <w:b/>
          <w:bCs/>
        </w:rPr>
        <w:t>G</w:t>
      </w:r>
      <w:r w:rsidR="00462626">
        <w:rPr>
          <w:rFonts w:cs="Calibri"/>
          <w:b/>
          <w:bCs/>
          <w:sz w:val="18"/>
        </w:rPr>
        <w:t>ITHUB</w:t>
      </w:r>
      <w:r w:rsidR="00462626">
        <w:rPr>
          <w:rFonts w:cs="Calibri"/>
        </w:rPr>
        <w:t xml:space="preserve">: </w:t>
      </w:r>
      <w:hyperlink r:id="rId11" w:history="1">
        <w:r w:rsidR="000E041C" w:rsidRPr="00DF2C61">
          <w:rPr>
            <w:rStyle w:val="Hyperlink"/>
            <w:rFonts w:cs="Calibri"/>
          </w:rPr>
          <w:t>https://github.com/dgr8akki</w:t>
        </w:r>
      </w:hyperlink>
    </w:p>
    <w:sectPr w:rsidR="00307DD7" w:rsidRPr="007C68ED" w:rsidSect="005A690A">
      <w:type w:val="continuous"/>
      <w:pgSz w:w="12240" w:h="15840"/>
      <w:pgMar w:top="720" w:right="720" w:bottom="720" w:left="720" w:header="720" w:footer="720" w:gutter="0"/>
      <w:cols w:space="1300" w:equalWidth="0">
        <w:col w:w="10582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DD3BB7" w14:textId="77777777" w:rsidR="00655B70" w:rsidRDefault="00655B70" w:rsidP="008C19BD">
      <w:pPr>
        <w:spacing w:after="0" w:line="240" w:lineRule="auto"/>
      </w:pPr>
      <w:r>
        <w:separator/>
      </w:r>
    </w:p>
  </w:endnote>
  <w:endnote w:type="continuationSeparator" w:id="0">
    <w:p w14:paraId="01DCF96F" w14:textId="77777777" w:rsidR="00655B70" w:rsidRDefault="00655B70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ABE115" w14:textId="77777777" w:rsidR="00655B70" w:rsidRDefault="00655B70" w:rsidP="008C19BD">
      <w:pPr>
        <w:spacing w:after="0" w:line="240" w:lineRule="auto"/>
      </w:pPr>
      <w:r>
        <w:separator/>
      </w:r>
    </w:p>
  </w:footnote>
  <w:footnote w:type="continuationSeparator" w:id="0">
    <w:p w14:paraId="1249B6C1" w14:textId="77777777" w:rsidR="00655B70" w:rsidRDefault="00655B70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2"/>
  </w:num>
  <w:num w:numId="8">
    <w:abstractNumId w:val="0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mwqAUAnjy6Ji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57622"/>
    <w:rsid w:val="00076B68"/>
    <w:rsid w:val="00091EC9"/>
    <w:rsid w:val="000A391A"/>
    <w:rsid w:val="000B572E"/>
    <w:rsid w:val="000C4FDF"/>
    <w:rsid w:val="000E041C"/>
    <w:rsid w:val="000F7538"/>
    <w:rsid w:val="00101E2A"/>
    <w:rsid w:val="00102BF8"/>
    <w:rsid w:val="00105DFE"/>
    <w:rsid w:val="00106AC4"/>
    <w:rsid w:val="0012452B"/>
    <w:rsid w:val="0012465F"/>
    <w:rsid w:val="0012744E"/>
    <w:rsid w:val="001436F3"/>
    <w:rsid w:val="001551D4"/>
    <w:rsid w:val="00162F42"/>
    <w:rsid w:val="00166D8E"/>
    <w:rsid w:val="00196F62"/>
    <w:rsid w:val="00197DAF"/>
    <w:rsid w:val="001A2027"/>
    <w:rsid w:val="001B09A9"/>
    <w:rsid w:val="001C22B4"/>
    <w:rsid w:val="001D398A"/>
    <w:rsid w:val="001D6D79"/>
    <w:rsid w:val="002077C5"/>
    <w:rsid w:val="00221CDE"/>
    <w:rsid w:val="00245ED9"/>
    <w:rsid w:val="00262B31"/>
    <w:rsid w:val="002A042C"/>
    <w:rsid w:val="002B73C2"/>
    <w:rsid w:val="002C1CA5"/>
    <w:rsid w:val="002C5EFB"/>
    <w:rsid w:val="002D17EE"/>
    <w:rsid w:val="002D325F"/>
    <w:rsid w:val="002E1928"/>
    <w:rsid w:val="002E7F0D"/>
    <w:rsid w:val="002F0264"/>
    <w:rsid w:val="002F0371"/>
    <w:rsid w:val="002F2654"/>
    <w:rsid w:val="002F2E61"/>
    <w:rsid w:val="00307DD7"/>
    <w:rsid w:val="00312E22"/>
    <w:rsid w:val="00350EA3"/>
    <w:rsid w:val="00352E12"/>
    <w:rsid w:val="00363642"/>
    <w:rsid w:val="003872DD"/>
    <w:rsid w:val="00396E5D"/>
    <w:rsid w:val="003A0B54"/>
    <w:rsid w:val="003B0DDD"/>
    <w:rsid w:val="003B1519"/>
    <w:rsid w:val="003D2D6D"/>
    <w:rsid w:val="003F39DC"/>
    <w:rsid w:val="003F448E"/>
    <w:rsid w:val="003F6A6A"/>
    <w:rsid w:val="00426285"/>
    <w:rsid w:val="00430463"/>
    <w:rsid w:val="00442C44"/>
    <w:rsid w:val="00445BCB"/>
    <w:rsid w:val="00462626"/>
    <w:rsid w:val="0046644C"/>
    <w:rsid w:val="00491AC9"/>
    <w:rsid w:val="004970CB"/>
    <w:rsid w:val="004A2E76"/>
    <w:rsid w:val="004C40BD"/>
    <w:rsid w:val="004C66D0"/>
    <w:rsid w:val="004D3C6F"/>
    <w:rsid w:val="004E5E4A"/>
    <w:rsid w:val="00516DC3"/>
    <w:rsid w:val="00517E79"/>
    <w:rsid w:val="00553858"/>
    <w:rsid w:val="00556856"/>
    <w:rsid w:val="005578C2"/>
    <w:rsid w:val="00564289"/>
    <w:rsid w:val="00570AF8"/>
    <w:rsid w:val="005762F6"/>
    <w:rsid w:val="00583B39"/>
    <w:rsid w:val="00597242"/>
    <w:rsid w:val="005A690A"/>
    <w:rsid w:val="005B34BF"/>
    <w:rsid w:val="005B4A94"/>
    <w:rsid w:val="005B6CEC"/>
    <w:rsid w:val="005C0555"/>
    <w:rsid w:val="005D380C"/>
    <w:rsid w:val="005D4940"/>
    <w:rsid w:val="00600844"/>
    <w:rsid w:val="00607820"/>
    <w:rsid w:val="00610708"/>
    <w:rsid w:val="006133DF"/>
    <w:rsid w:val="006421ED"/>
    <w:rsid w:val="0064649A"/>
    <w:rsid w:val="00647087"/>
    <w:rsid w:val="00647A23"/>
    <w:rsid w:val="00655B70"/>
    <w:rsid w:val="006706A9"/>
    <w:rsid w:val="00677AFE"/>
    <w:rsid w:val="00681037"/>
    <w:rsid w:val="006829B6"/>
    <w:rsid w:val="006B350B"/>
    <w:rsid w:val="006E1750"/>
    <w:rsid w:val="00724E43"/>
    <w:rsid w:val="00740AA2"/>
    <w:rsid w:val="00752DD5"/>
    <w:rsid w:val="00755873"/>
    <w:rsid w:val="00777BD2"/>
    <w:rsid w:val="00783B79"/>
    <w:rsid w:val="00790848"/>
    <w:rsid w:val="007A43D5"/>
    <w:rsid w:val="007A4E63"/>
    <w:rsid w:val="007A67EB"/>
    <w:rsid w:val="007B749E"/>
    <w:rsid w:val="007C68ED"/>
    <w:rsid w:val="007D1D3C"/>
    <w:rsid w:val="007D3E3A"/>
    <w:rsid w:val="007D3E84"/>
    <w:rsid w:val="007D75A3"/>
    <w:rsid w:val="007E29C1"/>
    <w:rsid w:val="007F7D23"/>
    <w:rsid w:val="008034C1"/>
    <w:rsid w:val="0080497D"/>
    <w:rsid w:val="00817195"/>
    <w:rsid w:val="00831C89"/>
    <w:rsid w:val="00834534"/>
    <w:rsid w:val="00842F32"/>
    <w:rsid w:val="00862FC2"/>
    <w:rsid w:val="008956ED"/>
    <w:rsid w:val="00895EF5"/>
    <w:rsid w:val="008A2399"/>
    <w:rsid w:val="008A3861"/>
    <w:rsid w:val="008B716A"/>
    <w:rsid w:val="008C19BD"/>
    <w:rsid w:val="008C1D12"/>
    <w:rsid w:val="008D3841"/>
    <w:rsid w:val="008D63FC"/>
    <w:rsid w:val="008E24C2"/>
    <w:rsid w:val="008F75EA"/>
    <w:rsid w:val="0090012C"/>
    <w:rsid w:val="00907926"/>
    <w:rsid w:val="009201EB"/>
    <w:rsid w:val="0092762F"/>
    <w:rsid w:val="00962FF5"/>
    <w:rsid w:val="0096589D"/>
    <w:rsid w:val="00967649"/>
    <w:rsid w:val="009802A9"/>
    <w:rsid w:val="00993B4C"/>
    <w:rsid w:val="009A07EC"/>
    <w:rsid w:val="009C60A1"/>
    <w:rsid w:val="009E6F63"/>
    <w:rsid w:val="009F09CC"/>
    <w:rsid w:val="009F2040"/>
    <w:rsid w:val="00A00021"/>
    <w:rsid w:val="00A06937"/>
    <w:rsid w:val="00A06EBF"/>
    <w:rsid w:val="00A27E2B"/>
    <w:rsid w:val="00A510CB"/>
    <w:rsid w:val="00A63273"/>
    <w:rsid w:val="00A65953"/>
    <w:rsid w:val="00A73E31"/>
    <w:rsid w:val="00A82D61"/>
    <w:rsid w:val="00A90F18"/>
    <w:rsid w:val="00AD0FB1"/>
    <w:rsid w:val="00AF580F"/>
    <w:rsid w:val="00B10CCE"/>
    <w:rsid w:val="00B175CB"/>
    <w:rsid w:val="00B253A6"/>
    <w:rsid w:val="00B32D2B"/>
    <w:rsid w:val="00B34A48"/>
    <w:rsid w:val="00B52486"/>
    <w:rsid w:val="00B62081"/>
    <w:rsid w:val="00B6554B"/>
    <w:rsid w:val="00B76CBF"/>
    <w:rsid w:val="00B8090D"/>
    <w:rsid w:val="00BA4D4C"/>
    <w:rsid w:val="00BB3B4D"/>
    <w:rsid w:val="00BB3D6E"/>
    <w:rsid w:val="00BD72E1"/>
    <w:rsid w:val="00BF09E5"/>
    <w:rsid w:val="00BF1C6E"/>
    <w:rsid w:val="00BF5ADD"/>
    <w:rsid w:val="00C06AE4"/>
    <w:rsid w:val="00C06F70"/>
    <w:rsid w:val="00C201AF"/>
    <w:rsid w:val="00C231EA"/>
    <w:rsid w:val="00C6257B"/>
    <w:rsid w:val="00C64C7F"/>
    <w:rsid w:val="00C6552E"/>
    <w:rsid w:val="00C76154"/>
    <w:rsid w:val="00CB041A"/>
    <w:rsid w:val="00CD3E8A"/>
    <w:rsid w:val="00CE6806"/>
    <w:rsid w:val="00D15C0E"/>
    <w:rsid w:val="00D2631F"/>
    <w:rsid w:val="00D4423A"/>
    <w:rsid w:val="00D533F7"/>
    <w:rsid w:val="00D6541C"/>
    <w:rsid w:val="00D71317"/>
    <w:rsid w:val="00D762B6"/>
    <w:rsid w:val="00D836A9"/>
    <w:rsid w:val="00D84F5C"/>
    <w:rsid w:val="00D900E7"/>
    <w:rsid w:val="00D90D42"/>
    <w:rsid w:val="00D918D8"/>
    <w:rsid w:val="00D93B3F"/>
    <w:rsid w:val="00DB4DA7"/>
    <w:rsid w:val="00DC2554"/>
    <w:rsid w:val="00DF5BC6"/>
    <w:rsid w:val="00DF5FE9"/>
    <w:rsid w:val="00E171FF"/>
    <w:rsid w:val="00E41CA3"/>
    <w:rsid w:val="00E60012"/>
    <w:rsid w:val="00E7260B"/>
    <w:rsid w:val="00E73D72"/>
    <w:rsid w:val="00E90E1A"/>
    <w:rsid w:val="00EA2566"/>
    <w:rsid w:val="00EA637A"/>
    <w:rsid w:val="00EB3087"/>
    <w:rsid w:val="00EB7511"/>
    <w:rsid w:val="00EC147F"/>
    <w:rsid w:val="00EC7CA3"/>
    <w:rsid w:val="00EE355B"/>
    <w:rsid w:val="00EF093D"/>
    <w:rsid w:val="00F1621F"/>
    <w:rsid w:val="00F37D7E"/>
    <w:rsid w:val="00F4300F"/>
    <w:rsid w:val="00F477D6"/>
    <w:rsid w:val="00F540DC"/>
    <w:rsid w:val="00F57927"/>
    <w:rsid w:val="00F84CAB"/>
    <w:rsid w:val="00F932CE"/>
    <w:rsid w:val="00F96833"/>
    <w:rsid w:val="00FB5925"/>
    <w:rsid w:val="00FD27DA"/>
    <w:rsid w:val="00FE2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650878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ny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marketplace.kony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dgr8akki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aakashpahuja.liv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munity.kon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537</Words>
  <Characters>306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Pahuja</dc:creator>
  <cp:keywords/>
  <dc:description/>
  <cp:lastModifiedBy>Microsoft Office User</cp:lastModifiedBy>
  <cp:revision>46</cp:revision>
  <cp:lastPrinted>2019-07-10T07:37:00Z</cp:lastPrinted>
  <dcterms:created xsi:type="dcterms:W3CDTF">2020-01-07T06:40:00Z</dcterms:created>
  <dcterms:modified xsi:type="dcterms:W3CDTF">2020-02-17T14:03:00Z</dcterms:modified>
</cp:coreProperties>
</file>